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DBE90" w14:textId="77777777" w:rsidR="00E559F5" w:rsidRDefault="00E559F5" w:rsidP="00E559F5">
      <w:pPr>
        <w:jc w:val="center"/>
      </w:pPr>
    </w:p>
    <w:p w14:paraId="5AA47161" w14:textId="77777777" w:rsidR="00E559F5" w:rsidRDefault="00E559F5" w:rsidP="00E559F5">
      <w:pPr>
        <w:jc w:val="center"/>
      </w:pPr>
      <w:r>
        <w:rPr>
          <w:noProof/>
        </w:rPr>
        <w:drawing>
          <wp:inline distT="0" distB="0" distL="0" distR="0" wp14:anchorId="43992A34" wp14:editId="65F4DE30">
            <wp:extent cx="1060577" cy="122803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001 cop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659" cy="124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E729F" w14:textId="77777777" w:rsidR="00890DB9" w:rsidRPr="00890DB9" w:rsidRDefault="00890DB9" w:rsidP="00E559F5">
      <w:pPr>
        <w:jc w:val="center"/>
        <w:rPr>
          <w:sz w:val="20"/>
          <w:szCs w:val="20"/>
        </w:rPr>
      </w:pPr>
    </w:p>
    <w:p w14:paraId="66A03C8A" w14:textId="77777777" w:rsidR="00890DB9" w:rsidRPr="00890DB9" w:rsidRDefault="00890DB9" w:rsidP="00890DB9">
      <w:pPr>
        <w:jc w:val="center"/>
        <w:rPr>
          <w:rFonts w:asciiTheme="majorHAnsi" w:hAnsiTheme="majorHAnsi" w:cstheme="majorHAnsi"/>
          <w:b/>
          <w:sz w:val="20"/>
          <w:szCs w:val="20"/>
        </w:rPr>
      </w:pPr>
      <w:r w:rsidRPr="00890DB9">
        <w:rPr>
          <w:rFonts w:asciiTheme="majorHAnsi" w:hAnsiTheme="majorHAnsi" w:cstheme="majorHAnsi"/>
          <w:b/>
          <w:sz w:val="20"/>
          <w:szCs w:val="20"/>
        </w:rPr>
        <w:t>General x-ray - Dental C</w:t>
      </w:r>
      <w:r>
        <w:rPr>
          <w:rFonts w:asciiTheme="majorHAnsi" w:hAnsiTheme="majorHAnsi" w:cstheme="majorHAnsi"/>
          <w:b/>
          <w:sz w:val="20"/>
          <w:szCs w:val="20"/>
        </w:rPr>
        <w:t>one Beam</w:t>
      </w:r>
      <w:r w:rsidRPr="00890DB9">
        <w:rPr>
          <w:rFonts w:asciiTheme="majorHAnsi" w:hAnsiTheme="majorHAnsi" w:cstheme="majorHAnsi"/>
          <w:b/>
          <w:sz w:val="20"/>
          <w:szCs w:val="20"/>
        </w:rPr>
        <w:t xml:space="preserve"> - Ultrasound</w:t>
      </w:r>
    </w:p>
    <w:p w14:paraId="2C3F60DC" w14:textId="77777777" w:rsidR="00E559F5" w:rsidRDefault="00E559F5" w:rsidP="00E559F5">
      <w:pPr>
        <w:pBdr>
          <w:bottom w:val="single" w:sz="12" w:space="1" w:color="auto"/>
        </w:pBdr>
        <w:jc w:val="center"/>
      </w:pPr>
    </w:p>
    <w:p w14:paraId="1673B2E3" w14:textId="77777777" w:rsidR="00890DB9" w:rsidRDefault="00890DB9" w:rsidP="00E559F5">
      <w:pPr>
        <w:jc w:val="center"/>
        <w:rPr>
          <w:sz w:val="28"/>
          <w:szCs w:val="28"/>
        </w:rPr>
      </w:pPr>
    </w:p>
    <w:p w14:paraId="6FA27592" w14:textId="77777777" w:rsidR="00890DB9" w:rsidRPr="00890DB9" w:rsidRDefault="00E559F5" w:rsidP="00890DB9">
      <w:pPr>
        <w:jc w:val="center"/>
        <w:rPr>
          <w:sz w:val="32"/>
          <w:szCs w:val="32"/>
        </w:rPr>
      </w:pPr>
      <w:r w:rsidRPr="00890DB9">
        <w:rPr>
          <w:sz w:val="32"/>
          <w:szCs w:val="32"/>
        </w:rPr>
        <w:t>Medical Imaging Request Form</w:t>
      </w:r>
    </w:p>
    <w:p w14:paraId="46854A57" w14:textId="77777777" w:rsidR="00E559F5" w:rsidRDefault="00E559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778"/>
      </w:tblGrid>
      <w:tr w:rsidR="00E559F5" w14:paraId="62F2CC8C" w14:textId="77777777" w:rsidTr="007919B4">
        <w:tc>
          <w:tcPr>
            <w:tcW w:w="6232" w:type="dxa"/>
          </w:tcPr>
          <w:p w14:paraId="0281BF74" w14:textId="77777777" w:rsidR="00E559F5" w:rsidRDefault="00E559F5">
            <w:pPr>
              <w:rPr>
                <w:sz w:val="16"/>
                <w:szCs w:val="16"/>
              </w:rPr>
            </w:pPr>
            <w:r w:rsidRPr="00E559F5">
              <w:rPr>
                <w:sz w:val="16"/>
                <w:szCs w:val="16"/>
              </w:rPr>
              <w:t>Requesting Medical Practi</w:t>
            </w:r>
            <w:r>
              <w:rPr>
                <w:sz w:val="16"/>
                <w:szCs w:val="16"/>
              </w:rPr>
              <w:t>ti</w:t>
            </w:r>
            <w:r w:rsidRPr="00E559F5">
              <w:rPr>
                <w:sz w:val="16"/>
                <w:szCs w:val="16"/>
              </w:rPr>
              <w:t>oner:</w:t>
            </w:r>
          </w:p>
          <w:p w14:paraId="469A826F" w14:textId="77777777" w:rsidR="00E559F5" w:rsidRDefault="00E559F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ress:</w:t>
            </w:r>
          </w:p>
          <w:p w14:paraId="308AA622" w14:textId="77777777" w:rsidR="00E559F5" w:rsidRDefault="00E559F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</w:t>
            </w:r>
          </w:p>
          <w:p w14:paraId="52142D9C" w14:textId="77777777" w:rsidR="00E559F5" w:rsidRDefault="00E559F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</w:t>
            </w:r>
          </w:p>
          <w:p w14:paraId="6B26898B" w14:textId="77777777" w:rsidR="00E559F5" w:rsidRDefault="00E559F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r Number:</w:t>
            </w:r>
          </w:p>
          <w:p w14:paraId="40778B76" w14:textId="77777777" w:rsidR="00E559F5" w:rsidRDefault="00E559F5">
            <w:pPr>
              <w:rPr>
                <w:sz w:val="16"/>
                <w:szCs w:val="16"/>
              </w:rPr>
            </w:pPr>
          </w:p>
          <w:p w14:paraId="452E1259" w14:textId="77777777" w:rsidR="00E559F5" w:rsidRPr="00E559F5" w:rsidRDefault="00E559F5">
            <w:pPr>
              <w:rPr>
                <w:sz w:val="16"/>
                <w:szCs w:val="16"/>
              </w:rPr>
            </w:pPr>
          </w:p>
        </w:tc>
        <w:tc>
          <w:tcPr>
            <w:tcW w:w="2778" w:type="dxa"/>
          </w:tcPr>
          <w:p w14:paraId="1382AA11" w14:textId="77777777" w:rsidR="00E559F5" w:rsidRDefault="00E559F5">
            <w:pPr>
              <w:rPr>
                <w:sz w:val="18"/>
                <w:szCs w:val="18"/>
              </w:rPr>
            </w:pPr>
            <w:r w:rsidRPr="00E559F5">
              <w:rPr>
                <w:sz w:val="18"/>
                <w:szCs w:val="18"/>
              </w:rPr>
              <w:t>Request to:</w:t>
            </w:r>
          </w:p>
          <w:p w14:paraId="16C2F777" w14:textId="77777777" w:rsidR="00E559F5" w:rsidRDefault="00E559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-Ray Newstead</w:t>
            </w:r>
          </w:p>
          <w:p w14:paraId="509C46ED" w14:textId="77777777" w:rsidR="00E559F5" w:rsidRDefault="00E559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9 Elphin Road</w:t>
            </w:r>
          </w:p>
          <w:p w14:paraId="1659E2DE" w14:textId="77777777" w:rsidR="00E559F5" w:rsidRDefault="00E559F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Newstead  TAS</w:t>
            </w:r>
            <w:proofErr w:type="gramEnd"/>
            <w:r>
              <w:rPr>
                <w:sz w:val="18"/>
                <w:szCs w:val="18"/>
              </w:rPr>
              <w:t xml:space="preserve">  7250</w:t>
            </w:r>
          </w:p>
          <w:p w14:paraId="1161204A" w14:textId="77777777" w:rsidR="00E559F5" w:rsidRDefault="00E559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331 1111</w:t>
            </w:r>
          </w:p>
          <w:p w14:paraId="56206EDA" w14:textId="77777777" w:rsidR="00E559F5" w:rsidRDefault="00E559F5">
            <w:pPr>
              <w:rPr>
                <w:sz w:val="18"/>
                <w:szCs w:val="18"/>
              </w:rPr>
            </w:pPr>
          </w:p>
          <w:p w14:paraId="35499556" w14:textId="77777777" w:rsidR="00E559F5" w:rsidRPr="00E559F5" w:rsidRDefault="00E559F5">
            <w:pPr>
              <w:rPr>
                <w:sz w:val="18"/>
                <w:szCs w:val="18"/>
              </w:rPr>
            </w:pPr>
          </w:p>
        </w:tc>
      </w:tr>
      <w:tr w:rsidR="00E559F5" w14:paraId="6D17D256" w14:textId="77777777" w:rsidTr="00E559F5">
        <w:tc>
          <w:tcPr>
            <w:tcW w:w="9010" w:type="dxa"/>
            <w:gridSpan w:val="2"/>
          </w:tcPr>
          <w:p w14:paraId="179DFB91" w14:textId="77777777" w:rsidR="00E559F5" w:rsidRDefault="00E559F5">
            <w:r>
              <w:t>Copy to:</w:t>
            </w:r>
          </w:p>
          <w:p w14:paraId="22C8A1F3" w14:textId="77777777" w:rsidR="00E559F5" w:rsidRDefault="00E559F5"/>
          <w:p w14:paraId="05F9AA91" w14:textId="77777777" w:rsidR="00E559F5" w:rsidRDefault="00E559F5"/>
          <w:p w14:paraId="5611347F" w14:textId="77777777" w:rsidR="00E559F5" w:rsidRDefault="00E559F5"/>
        </w:tc>
      </w:tr>
      <w:tr w:rsidR="007919B4" w14:paraId="08E34538" w14:textId="77777777" w:rsidTr="007919B4">
        <w:tc>
          <w:tcPr>
            <w:tcW w:w="6232" w:type="dxa"/>
          </w:tcPr>
          <w:p w14:paraId="3590D033" w14:textId="7EA07DFE" w:rsidR="007919B4" w:rsidRDefault="007919B4" w:rsidP="007919B4">
            <w:r>
              <w:t>Patient:</w:t>
            </w:r>
          </w:p>
          <w:p w14:paraId="2C731929" w14:textId="77777777" w:rsidR="007919B4" w:rsidRDefault="007919B4"/>
        </w:tc>
        <w:tc>
          <w:tcPr>
            <w:tcW w:w="2778" w:type="dxa"/>
          </w:tcPr>
          <w:p w14:paraId="1CD1E445" w14:textId="77777777" w:rsidR="007919B4" w:rsidRDefault="007919B4">
            <w:r>
              <w:t>Patient Date of Birth:</w:t>
            </w:r>
          </w:p>
          <w:p w14:paraId="14AE3789" w14:textId="7A954082" w:rsidR="007919B4" w:rsidRDefault="007919B4"/>
          <w:p w14:paraId="4AD8AED7" w14:textId="75B8526E" w:rsidR="007919B4" w:rsidRDefault="007919B4"/>
          <w:p w14:paraId="3B3F4E7B" w14:textId="77777777" w:rsidR="007919B4" w:rsidRDefault="007919B4"/>
          <w:p w14:paraId="2195BF94" w14:textId="3B2EFD0A" w:rsidR="007919B4" w:rsidRDefault="007919B4"/>
        </w:tc>
      </w:tr>
      <w:tr w:rsidR="00E559F5" w14:paraId="517174A3" w14:textId="77777777" w:rsidTr="00E559F5">
        <w:tc>
          <w:tcPr>
            <w:tcW w:w="9010" w:type="dxa"/>
            <w:gridSpan w:val="2"/>
          </w:tcPr>
          <w:p w14:paraId="11E32E84" w14:textId="77777777" w:rsidR="00E559F5" w:rsidRDefault="00E559F5">
            <w:r>
              <w:t xml:space="preserve">Request:   </w:t>
            </w:r>
          </w:p>
          <w:p w14:paraId="537C4822" w14:textId="77777777" w:rsidR="00E559F5" w:rsidRDefault="00E559F5"/>
          <w:p w14:paraId="61E81372" w14:textId="77777777" w:rsidR="00E559F5" w:rsidRDefault="00E559F5"/>
          <w:p w14:paraId="1F3EE71D" w14:textId="77777777" w:rsidR="00E559F5" w:rsidRDefault="00E559F5"/>
          <w:p w14:paraId="4B351030" w14:textId="77777777" w:rsidR="00E559F5" w:rsidRDefault="00E559F5"/>
          <w:p w14:paraId="4DBAD44F" w14:textId="77777777" w:rsidR="00E559F5" w:rsidRDefault="00E559F5"/>
          <w:p w14:paraId="136FB07F" w14:textId="77777777" w:rsidR="00E559F5" w:rsidRDefault="00E559F5">
            <w:r>
              <w:t>Reason:</w:t>
            </w:r>
          </w:p>
          <w:p w14:paraId="3ED2AACA" w14:textId="77777777" w:rsidR="00E559F5" w:rsidRDefault="00E559F5"/>
          <w:p w14:paraId="100CA759" w14:textId="77777777" w:rsidR="00E559F5" w:rsidRDefault="00E559F5"/>
          <w:p w14:paraId="507CCB6F" w14:textId="77777777" w:rsidR="00E559F5" w:rsidRDefault="00E559F5"/>
          <w:p w14:paraId="21BD4162" w14:textId="2133430D" w:rsidR="00E559F5" w:rsidRDefault="007919B4">
            <w:r>
              <w:br/>
            </w:r>
          </w:p>
          <w:p w14:paraId="748218E0" w14:textId="77777777" w:rsidR="00E559F5" w:rsidRDefault="00E559F5"/>
          <w:p w14:paraId="3E014622" w14:textId="77777777" w:rsidR="00E559F5" w:rsidRDefault="00E559F5"/>
          <w:p w14:paraId="51EC4A76" w14:textId="77777777" w:rsidR="00E559F5" w:rsidRDefault="00E559F5" w:rsidP="00E559F5">
            <w:pPr>
              <w:tabs>
                <w:tab w:val="left" w:pos="6259"/>
              </w:tabs>
            </w:pPr>
            <w:r>
              <w:t>Signature:                                                                                     Request Date:</w:t>
            </w:r>
          </w:p>
          <w:p w14:paraId="70F16EF9" w14:textId="77777777" w:rsidR="00E559F5" w:rsidRDefault="00E559F5"/>
          <w:p w14:paraId="793B4C0D" w14:textId="77777777" w:rsidR="00E559F5" w:rsidRDefault="00E559F5"/>
          <w:p w14:paraId="72E189D4" w14:textId="77777777" w:rsidR="00E559F5" w:rsidRDefault="00E559F5"/>
        </w:tc>
      </w:tr>
    </w:tbl>
    <w:p w14:paraId="08947D57" w14:textId="77777777" w:rsidR="00E559F5" w:rsidRPr="00890DB9" w:rsidRDefault="00E559F5" w:rsidP="00890DB9">
      <w:pPr>
        <w:tabs>
          <w:tab w:val="left" w:pos="3898"/>
        </w:tabs>
      </w:pPr>
    </w:p>
    <w:sectPr w:rsidR="00E559F5" w:rsidRPr="00890DB9" w:rsidSect="00890DB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70394"/>
    <w:multiLevelType w:val="hybridMultilevel"/>
    <w:tmpl w:val="C786E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zM1tzAytDAyNjBW0lEKTi0uzszPAykwrAUAdB9N4CwAAAA="/>
  </w:docVars>
  <w:rsids>
    <w:rsidRoot w:val="00E559F5"/>
    <w:rsid w:val="004D5E04"/>
    <w:rsid w:val="0051264D"/>
    <w:rsid w:val="00585B95"/>
    <w:rsid w:val="007919B4"/>
    <w:rsid w:val="007B24CD"/>
    <w:rsid w:val="00890DB9"/>
    <w:rsid w:val="009A38A0"/>
    <w:rsid w:val="00C253F6"/>
    <w:rsid w:val="00E55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F9D29"/>
  <w15:chartTrackingRefBased/>
  <w15:docId w15:val="{4528EA7E-E363-C24D-BDB9-9B94200F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0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Andrews</dc:creator>
  <cp:keywords/>
  <dc:description/>
  <cp:lastModifiedBy>Joseph Crawford</cp:lastModifiedBy>
  <cp:revision>2</cp:revision>
  <cp:lastPrinted>2020-10-29T23:26:00Z</cp:lastPrinted>
  <dcterms:created xsi:type="dcterms:W3CDTF">2021-11-03T22:13:00Z</dcterms:created>
  <dcterms:modified xsi:type="dcterms:W3CDTF">2021-11-03T22:13:00Z</dcterms:modified>
</cp:coreProperties>
</file>